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1C2754"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1C2754"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1C2754"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1C2754"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1C2754"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1C2754"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1C2754"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1C2754"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1C2754"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1C2754"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1C2754"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1C2754"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1C2754"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1C2754"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1C2754"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1C2754"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1C2754"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1C2754"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1C2754"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1C2754"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1C2754"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1C2754"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1C2754"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1C2754"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1C2754"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1C2754"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1C2754"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1C2754"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1C2754"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1C2754"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1C2754"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1C2754"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1C2754"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1C2754"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1C2754"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1C2754"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1C2754"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1C2754"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1C2754"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1C2754"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1C2754"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1C2754"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1C2754"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1C2754"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1C2754"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1C2754"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1C2754"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1C2754"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1C2754"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1C2754"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1C2754"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1C2754"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1C2754"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1C2754"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1C2754"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1C2754"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1C2754"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1C2754"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1C2754"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1C2754"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1C2754"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1C2754"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1C2754"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1C2754"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1C2754"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1C2754"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1C2754"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1C2754"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1C2754"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1C2754"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1C2754"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1C2754"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BD0D2E"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1C2754"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1C2754"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1C2754"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1C2754"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1C2754"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1C2754"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1C2754"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1C2754"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1C2754"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1C2754"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1C2754"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1C2754"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1C2754"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1C2754"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1C2754"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1C2754"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1C2754"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1C2754"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even" r:id="rId20"/>
      <w:headerReference w:type="default" r:id="rId21"/>
      <w:footerReference w:type="even" r:id="rId22"/>
      <w:footerReference w:type="default" r:id="rId23"/>
      <w:headerReference w:type="first" r:id="rId24"/>
      <w:footerReference w:type="first" r:id="rId25"/>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EC7F" w14:textId="77777777" w:rsidR="001C2754" w:rsidRDefault="001C2754" w:rsidP="001F3E82">
      <w:pPr>
        <w:spacing w:after="0" w:line="240" w:lineRule="auto"/>
      </w:pPr>
      <w:r>
        <w:separator/>
      </w:r>
    </w:p>
  </w:endnote>
  <w:endnote w:type="continuationSeparator" w:id="0">
    <w:p w14:paraId="60357BE9" w14:textId="77777777" w:rsidR="001C2754" w:rsidRDefault="001C2754"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2C44D" w14:textId="77777777" w:rsidR="000E2D24" w:rsidRDefault="000E2D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1C2754"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1C2754"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DC4E" w14:textId="77777777" w:rsidR="000E2D24" w:rsidRDefault="000E2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4D137" w14:textId="77777777" w:rsidR="001C2754" w:rsidRDefault="001C2754" w:rsidP="001F3E82">
      <w:pPr>
        <w:spacing w:after="0" w:line="240" w:lineRule="auto"/>
      </w:pPr>
      <w:r>
        <w:separator/>
      </w:r>
    </w:p>
  </w:footnote>
  <w:footnote w:type="continuationSeparator" w:id="0">
    <w:p w14:paraId="58BD9FC9" w14:textId="77777777" w:rsidR="001C2754" w:rsidRDefault="001C2754"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D932D" w14:textId="77777777" w:rsidR="000E2D24" w:rsidRDefault="000E2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3B105DDB" w:rsidR="00D01A13" w:rsidRDefault="00621B33" w:rsidP="002A03B2">
    <w:pPr>
      <w:pStyle w:val="Header"/>
      <w:tabs>
        <w:tab w:val="clear" w:pos="9360"/>
      </w:tabs>
      <w:ind w:left="-810"/>
      <w:rPr>
        <w:noProof/>
      </w:rPr>
    </w:pPr>
    <w:r>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5964A2C9"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7"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PQSwIAAKE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" fillcolor="white [3201]" strokeweight=".5pt">
              <v:textbox>
                <w:txbxContent>
                  <w:p w14:paraId="57DD3E0D" w14:textId="5964A2C9"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5DA268E4">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r w:rsidR="00D01A13">
      <w:rPr>
        <w:noProof/>
      </w:rPr>
      <mc:AlternateContent>
        <mc:Choice Requires="wps">
          <w:drawing>
            <wp:anchor distT="0" distB="0" distL="114300" distR="114300" simplePos="0" relativeHeight="251659264" behindDoc="0" locked="0" layoutInCell="1" allowOverlap="1" wp14:anchorId="5ABC83EC" wp14:editId="1E5EB4D7">
              <wp:simplePos x="0" y="0"/>
              <wp:positionH relativeFrom="margin">
                <wp:posOffset>2630681</wp:posOffset>
              </wp:positionH>
              <wp:positionV relativeFrom="paragraph">
                <wp:posOffset>5715</wp:posOffset>
              </wp:positionV>
              <wp:extent cx="3835730"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35730" cy="647700"/>
                      </a:xfrm>
                      <a:prstGeom prst="rect">
                        <a:avLst/>
                      </a:prstGeom>
                      <a:solidFill>
                        <a:schemeClr val="lt1"/>
                      </a:solidFill>
                      <a:ln w="6350">
                        <a:noFill/>
                      </a:ln>
                    </wps:spPr>
                    <wps:txbx>
                      <w:txbxContent>
                        <w:p w14:paraId="07C2A472" w14:textId="77777777" w:rsidR="00550B3C" w:rsidRDefault="00550B3C" w:rsidP="00550B3C">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C83EC" id="Text Box 6" o:spid="_x0000_s1028" type="#_x0000_t202" style="position:absolute;left:0;text-align:left;margin-left:207.15pt;margin-top:.45pt;width:302.0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" fillcolor="white [3201]" stroked="f" strokeweight=".5pt">
              <v:textbox>
                <w:txbxContent>
                  <w:p w14:paraId="07C2A472" w14:textId="77777777" w:rsidR="00550B3C" w:rsidRDefault="00550B3C" w:rsidP="00550B3C">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5D079A98" w:rsidR="00D01A13" w:rsidRPr="00BF641F" w:rsidRDefault="00D01A13" w:rsidP="002A03B2">
                    <w:pPr>
                      <w:spacing w:after="0" w:line="240" w:lineRule="auto"/>
                      <w:rPr>
                        <w:b/>
                        <w:bCs/>
                        <w:i/>
                        <w:iCs/>
                        <w:color w:val="00B7DF"/>
                        <w:sz w:val="36"/>
                        <w:szCs w:val="36"/>
                      </w:rPr>
                    </w:pPr>
                  </w:p>
                </w:txbxContent>
              </v:textbox>
              <w10:wrap anchorx="margin"/>
            </v:shape>
          </w:pict>
        </mc:Fallback>
      </mc:AlternateContent>
    </w:r>
  </w:p>
  <w:p w14:paraId="1ED94854" w14:textId="241DE9B4" w:rsidR="00D01A13" w:rsidRDefault="00D01A13" w:rsidP="002A03B2">
    <w:pPr>
      <w:pStyle w:val="Header"/>
      <w:tabs>
        <w:tab w:val="clear" w:pos="9360"/>
      </w:tabs>
      <w:ind w:left="-8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F368E" w14:textId="77777777" w:rsidR="000E2D24" w:rsidRDefault="000E2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DIwMDIyNjM1NLZU0lEKTi0uzszPAykwrgUAkJWVrSwAAAA="/>
  </w:docVars>
  <w:rsids>
    <w:rsidRoot w:val="00DA04F3"/>
    <w:rsid w:val="0001517D"/>
    <w:rsid w:val="0001566A"/>
    <w:rsid w:val="000277E6"/>
    <w:rsid w:val="00046712"/>
    <w:rsid w:val="000569D1"/>
    <w:rsid w:val="00071238"/>
    <w:rsid w:val="000C623D"/>
    <w:rsid w:val="000E278A"/>
    <w:rsid w:val="000E2D24"/>
    <w:rsid w:val="000E4CD0"/>
    <w:rsid w:val="00103604"/>
    <w:rsid w:val="00106B3F"/>
    <w:rsid w:val="00133642"/>
    <w:rsid w:val="00136FBF"/>
    <w:rsid w:val="0015075E"/>
    <w:rsid w:val="00193556"/>
    <w:rsid w:val="001B4F7D"/>
    <w:rsid w:val="001C2754"/>
    <w:rsid w:val="001E0611"/>
    <w:rsid w:val="001E695A"/>
    <w:rsid w:val="001F3E82"/>
    <w:rsid w:val="001F6E0F"/>
    <w:rsid w:val="001F77D6"/>
    <w:rsid w:val="0023388C"/>
    <w:rsid w:val="002413F2"/>
    <w:rsid w:val="002518AB"/>
    <w:rsid w:val="00257C7E"/>
    <w:rsid w:val="00291BFA"/>
    <w:rsid w:val="002A03B2"/>
    <w:rsid w:val="002B71CD"/>
    <w:rsid w:val="002C422E"/>
    <w:rsid w:val="003258A2"/>
    <w:rsid w:val="00337DF2"/>
    <w:rsid w:val="00375065"/>
    <w:rsid w:val="003C2003"/>
    <w:rsid w:val="003E23FC"/>
    <w:rsid w:val="003F1EFE"/>
    <w:rsid w:val="003F41F2"/>
    <w:rsid w:val="004067F1"/>
    <w:rsid w:val="004534B6"/>
    <w:rsid w:val="00473039"/>
    <w:rsid w:val="004821D0"/>
    <w:rsid w:val="00482ECA"/>
    <w:rsid w:val="004B02C9"/>
    <w:rsid w:val="004D40F7"/>
    <w:rsid w:val="004E52A2"/>
    <w:rsid w:val="004F4092"/>
    <w:rsid w:val="00511650"/>
    <w:rsid w:val="00550B3C"/>
    <w:rsid w:val="00552EA3"/>
    <w:rsid w:val="0057274A"/>
    <w:rsid w:val="005A0609"/>
    <w:rsid w:val="005A49B5"/>
    <w:rsid w:val="005C036F"/>
    <w:rsid w:val="005F3FF0"/>
    <w:rsid w:val="005F5368"/>
    <w:rsid w:val="006029EE"/>
    <w:rsid w:val="00602D26"/>
    <w:rsid w:val="00621B33"/>
    <w:rsid w:val="006358FF"/>
    <w:rsid w:val="00650B2E"/>
    <w:rsid w:val="00660F5D"/>
    <w:rsid w:val="006777D2"/>
    <w:rsid w:val="0069790A"/>
    <w:rsid w:val="006A74BA"/>
    <w:rsid w:val="006B1AC1"/>
    <w:rsid w:val="006B70F5"/>
    <w:rsid w:val="006C18E8"/>
    <w:rsid w:val="006C587A"/>
    <w:rsid w:val="006F79DC"/>
    <w:rsid w:val="00710469"/>
    <w:rsid w:val="007122FB"/>
    <w:rsid w:val="00745095"/>
    <w:rsid w:val="00762F5D"/>
    <w:rsid w:val="007C4D00"/>
    <w:rsid w:val="007C728F"/>
    <w:rsid w:val="007D5E8B"/>
    <w:rsid w:val="00823DEB"/>
    <w:rsid w:val="008363FE"/>
    <w:rsid w:val="008558EA"/>
    <w:rsid w:val="00893DBA"/>
    <w:rsid w:val="00897A0B"/>
    <w:rsid w:val="008A0BF2"/>
    <w:rsid w:val="008F406C"/>
    <w:rsid w:val="00965C4D"/>
    <w:rsid w:val="009732FB"/>
    <w:rsid w:val="00980403"/>
    <w:rsid w:val="00992A7A"/>
    <w:rsid w:val="009C0EFB"/>
    <w:rsid w:val="009C114F"/>
    <w:rsid w:val="009C6887"/>
    <w:rsid w:val="009E677C"/>
    <w:rsid w:val="009E7725"/>
    <w:rsid w:val="009F0310"/>
    <w:rsid w:val="009F2B32"/>
    <w:rsid w:val="00A10865"/>
    <w:rsid w:val="00A15F6C"/>
    <w:rsid w:val="00A220E3"/>
    <w:rsid w:val="00A32EDF"/>
    <w:rsid w:val="00A72753"/>
    <w:rsid w:val="00A76B26"/>
    <w:rsid w:val="00A84D3A"/>
    <w:rsid w:val="00AA37F7"/>
    <w:rsid w:val="00AC3590"/>
    <w:rsid w:val="00AD197E"/>
    <w:rsid w:val="00AD7117"/>
    <w:rsid w:val="00B02BD8"/>
    <w:rsid w:val="00B240D4"/>
    <w:rsid w:val="00B245E9"/>
    <w:rsid w:val="00B40A34"/>
    <w:rsid w:val="00B40ABE"/>
    <w:rsid w:val="00BB034B"/>
    <w:rsid w:val="00BB344E"/>
    <w:rsid w:val="00BC0E08"/>
    <w:rsid w:val="00BD0DC8"/>
    <w:rsid w:val="00BE63E4"/>
    <w:rsid w:val="00BF641F"/>
    <w:rsid w:val="00C075F5"/>
    <w:rsid w:val="00C10A6A"/>
    <w:rsid w:val="00C13DC2"/>
    <w:rsid w:val="00C1764B"/>
    <w:rsid w:val="00C215E7"/>
    <w:rsid w:val="00C5224E"/>
    <w:rsid w:val="00C52974"/>
    <w:rsid w:val="00C53577"/>
    <w:rsid w:val="00CE6E79"/>
    <w:rsid w:val="00D01A13"/>
    <w:rsid w:val="00D0543B"/>
    <w:rsid w:val="00D054F0"/>
    <w:rsid w:val="00D63DF9"/>
    <w:rsid w:val="00D66866"/>
    <w:rsid w:val="00D67F06"/>
    <w:rsid w:val="00D729AB"/>
    <w:rsid w:val="00D754DD"/>
    <w:rsid w:val="00DA04F3"/>
    <w:rsid w:val="00E063A3"/>
    <w:rsid w:val="00E172D6"/>
    <w:rsid w:val="00E5321D"/>
    <w:rsid w:val="00E56656"/>
    <w:rsid w:val="00E5688B"/>
    <w:rsid w:val="00E56DEE"/>
    <w:rsid w:val="00E64BF5"/>
    <w:rsid w:val="00E75AC0"/>
    <w:rsid w:val="00E93DC2"/>
    <w:rsid w:val="00EA02AD"/>
    <w:rsid w:val="00EA5A7E"/>
    <w:rsid w:val="00EB2260"/>
    <w:rsid w:val="00EC1C77"/>
    <w:rsid w:val="00EE4F35"/>
    <w:rsid w:val="00EE56D0"/>
    <w:rsid w:val="00EE61FA"/>
    <w:rsid w:val="00EF2C5F"/>
    <w:rsid w:val="00F20BEF"/>
    <w:rsid w:val="00F56314"/>
    <w:rsid w:val="00F7051B"/>
    <w:rsid w:val="00F85CF4"/>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 w:id="187618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50DD0"/>
    <w:rsid w:val="00356C86"/>
    <w:rsid w:val="00466429"/>
    <w:rsid w:val="00637256"/>
    <w:rsid w:val="006464B9"/>
    <w:rsid w:val="00674CF3"/>
    <w:rsid w:val="006759F2"/>
    <w:rsid w:val="006E3D7E"/>
    <w:rsid w:val="00813775"/>
    <w:rsid w:val="008507B8"/>
    <w:rsid w:val="00920C2B"/>
    <w:rsid w:val="009F029C"/>
    <w:rsid w:val="00A8037E"/>
    <w:rsid w:val="00AE1A7E"/>
    <w:rsid w:val="00B46971"/>
    <w:rsid w:val="00C14ECF"/>
    <w:rsid w:val="00C86213"/>
    <w:rsid w:val="00CA466B"/>
    <w:rsid w:val="00E437EF"/>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4AF3E5-C004-4C91-B81D-549D55F95C58}">
  <ds:schemaRefs>
    <ds:schemaRef ds:uri="http://schemas.microsoft.com/sharepoint/v3/contenttype/forms"/>
  </ds:schemaRefs>
</ds:datastoreItem>
</file>

<file path=customXml/itemProps3.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6</cp:revision>
  <dcterms:created xsi:type="dcterms:W3CDTF">2021-09-12T09:28:00Z</dcterms:created>
  <dcterms:modified xsi:type="dcterms:W3CDTF">2021-09-23T02:38: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